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F166C" w14:textId="140E19A9" w:rsidR="00CF38D8" w:rsidRPr="00282F5F" w:rsidRDefault="005C668C" w:rsidP="00474BD6">
      <w:pPr>
        <w:widowControl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282F5F">
        <w:rPr>
          <w:rFonts w:ascii="Times New Roman" w:eastAsia="標楷體" w:hAnsi="Times New Roman" w:cs="Times New Roman"/>
          <w:b/>
          <w:sz w:val="32"/>
          <w:szCs w:val="32"/>
        </w:rPr>
        <w:t>附件</w:t>
      </w:r>
      <w:r w:rsidR="006A0559">
        <w:rPr>
          <w:rFonts w:ascii="Times New Roman" w:eastAsia="標楷體" w:hAnsi="Times New Roman" w:cs="Times New Roman" w:hint="eastAsia"/>
          <w:b/>
          <w:sz w:val="32"/>
          <w:szCs w:val="32"/>
        </w:rPr>
        <w:t>5</w:t>
      </w:r>
      <w:r w:rsidRPr="00282F5F">
        <w:rPr>
          <w:rFonts w:ascii="Times New Roman" w:eastAsia="標楷體" w:hAnsi="Times New Roman" w:cs="Times New Roman"/>
          <w:b/>
          <w:sz w:val="32"/>
          <w:szCs w:val="32"/>
        </w:rPr>
        <w:t>、</w:t>
      </w:r>
      <w:r w:rsidR="0009186F" w:rsidRPr="00D60F0A">
        <w:rPr>
          <w:rFonts w:ascii="Times New Roman" w:eastAsia="標楷體" w:hAnsi="Times New Roman" w:cs="Times New Roman"/>
          <w:b/>
          <w:sz w:val="32"/>
          <w:szCs w:val="28"/>
        </w:rPr>
        <w:t>國立臺灣大學</w:t>
      </w:r>
      <w:r w:rsidR="0009186F" w:rsidRPr="00282F5F">
        <w:rPr>
          <w:rFonts w:ascii="Times New Roman" w:eastAsia="標楷體" w:hAnsi="Times New Roman" w:cs="Times New Roman"/>
          <w:b/>
          <w:sz w:val="32"/>
          <w:szCs w:val="32"/>
        </w:rPr>
        <w:t>赴境外研修雙聯學位獎學金</w:t>
      </w:r>
      <w:r w:rsidRPr="00282F5F">
        <w:rPr>
          <w:rFonts w:ascii="Times New Roman" w:eastAsia="標楷體" w:hAnsi="Times New Roman" w:cs="Times New Roman"/>
          <w:b/>
          <w:sz w:val="32"/>
          <w:szCs w:val="32"/>
        </w:rPr>
        <w:t>家庭狀況說明書</w:t>
      </w:r>
    </w:p>
    <w:p w14:paraId="1E91C059" w14:textId="77777777" w:rsidR="00206925" w:rsidRPr="00282F5F" w:rsidRDefault="00206925" w:rsidP="00443EEF">
      <w:pPr>
        <w:spacing w:line="0" w:lineRule="atLeast"/>
        <w:ind w:right="-28"/>
        <w:contextualSpacing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tbl>
      <w:tblPr>
        <w:tblW w:w="10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3"/>
        <w:gridCol w:w="1378"/>
        <w:gridCol w:w="62"/>
        <w:gridCol w:w="1454"/>
        <w:gridCol w:w="1656"/>
        <w:gridCol w:w="2620"/>
        <w:gridCol w:w="2763"/>
      </w:tblGrid>
      <w:tr w:rsidR="005C668C" w:rsidRPr="00282F5F" w14:paraId="42D1EFA2" w14:textId="77777777" w:rsidTr="00FB7AF5">
        <w:trPr>
          <w:trHeight w:val="684"/>
          <w:jc w:val="center"/>
        </w:trPr>
        <w:tc>
          <w:tcPr>
            <w:tcW w:w="2263" w:type="dxa"/>
            <w:gridSpan w:val="3"/>
            <w:shd w:val="clear" w:color="auto" w:fill="auto"/>
            <w:vAlign w:val="center"/>
          </w:tcPr>
          <w:p w14:paraId="1B8DA445" w14:textId="77777777" w:rsidR="005C668C" w:rsidRPr="00282F5F" w:rsidRDefault="005C668C" w:rsidP="00443EEF">
            <w:pPr>
              <w:spacing w:line="0" w:lineRule="atLeast"/>
              <w:contextualSpacing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姓名：</w:t>
            </w:r>
          </w:p>
        </w:tc>
        <w:tc>
          <w:tcPr>
            <w:tcW w:w="3110" w:type="dxa"/>
            <w:gridSpan w:val="2"/>
            <w:shd w:val="clear" w:color="auto" w:fill="auto"/>
            <w:vAlign w:val="center"/>
          </w:tcPr>
          <w:p w14:paraId="23E39FBE" w14:textId="43B98D07" w:rsidR="005C668C" w:rsidRPr="00282F5F" w:rsidRDefault="00B96D56" w:rsidP="00443EEF">
            <w:pPr>
              <w:spacing w:line="0" w:lineRule="atLeast"/>
              <w:ind w:rightChars="-80" w:right="-192"/>
              <w:contextualSpacing/>
              <w:jc w:val="both"/>
              <w:rPr>
                <w:rFonts w:ascii="Times New Roman" w:eastAsia="標楷體" w:hAnsi="Times New Roman" w:cs="Times New Roman"/>
                <w:sz w:val="26"/>
                <w:szCs w:val="26"/>
                <w:u w:val="single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身分證字號</w:t>
            </w:r>
            <w:r w:rsidR="005C668C"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：</w:t>
            </w:r>
          </w:p>
        </w:tc>
        <w:tc>
          <w:tcPr>
            <w:tcW w:w="2620" w:type="dxa"/>
            <w:shd w:val="clear" w:color="auto" w:fill="auto"/>
            <w:vAlign w:val="center"/>
          </w:tcPr>
          <w:p w14:paraId="6E740A19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學號：</w:t>
            </w:r>
          </w:p>
        </w:tc>
        <w:tc>
          <w:tcPr>
            <w:tcW w:w="2763" w:type="dxa"/>
            <w:shd w:val="clear" w:color="auto" w:fill="auto"/>
            <w:vAlign w:val="center"/>
          </w:tcPr>
          <w:p w14:paraId="74B44542" w14:textId="2A92CBCE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44442968" w14:textId="77777777" w:rsidTr="00FB7AF5">
        <w:trPr>
          <w:trHeight w:val="556"/>
          <w:jc w:val="center"/>
        </w:trPr>
        <w:tc>
          <w:tcPr>
            <w:tcW w:w="10756" w:type="dxa"/>
            <w:gridSpan w:val="7"/>
            <w:shd w:val="clear" w:color="auto" w:fill="auto"/>
            <w:vAlign w:val="center"/>
          </w:tcPr>
          <w:p w14:paraId="3AD62487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全家人家庭成員</w:t>
            </w:r>
          </w:p>
        </w:tc>
      </w:tr>
      <w:tr w:rsidR="005C668C" w:rsidRPr="00282F5F" w14:paraId="2C930068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05F556DF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編號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3012658E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稱謂</w:t>
            </w: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4CCEC96F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姓名</w:t>
            </w:r>
          </w:p>
        </w:tc>
        <w:tc>
          <w:tcPr>
            <w:tcW w:w="1656" w:type="dxa"/>
            <w:shd w:val="clear" w:color="auto" w:fill="auto"/>
            <w:vAlign w:val="center"/>
          </w:tcPr>
          <w:p w14:paraId="341280CA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職業</w:t>
            </w: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/</w:t>
            </w: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職稱</w:t>
            </w:r>
          </w:p>
        </w:tc>
        <w:tc>
          <w:tcPr>
            <w:tcW w:w="2620" w:type="dxa"/>
            <w:shd w:val="clear" w:color="auto" w:fill="auto"/>
            <w:vAlign w:val="center"/>
          </w:tcPr>
          <w:p w14:paraId="44E39A94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服務單位</w:t>
            </w: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/</w:t>
            </w: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就讀學校</w:t>
            </w:r>
          </w:p>
        </w:tc>
        <w:tc>
          <w:tcPr>
            <w:tcW w:w="2763" w:type="dxa"/>
            <w:shd w:val="clear" w:color="auto" w:fill="auto"/>
            <w:vAlign w:val="center"/>
          </w:tcPr>
          <w:p w14:paraId="6AADE765" w14:textId="77777777" w:rsidR="005C668C" w:rsidRPr="00282F5F" w:rsidRDefault="005C668C" w:rsidP="00443EEF">
            <w:pPr>
              <w:spacing w:line="0" w:lineRule="atLeast"/>
              <w:ind w:left="-108"/>
              <w:contextualSpacing/>
              <w:jc w:val="center"/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t>聯絡電話</w:t>
            </w:r>
          </w:p>
        </w:tc>
      </w:tr>
      <w:tr w:rsidR="005C668C" w:rsidRPr="00282F5F" w14:paraId="2A0ACFED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1E837325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33E5125B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本人</w:t>
            </w: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75FE0492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2D025B3D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4E72F2EC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2ADE37AE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62DA8F9A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7BD77609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13D8274A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66680AA3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406CF75E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2F5A970F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4161DFFC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5613BB53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75C3E49A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7725EA18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04928831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047F81D1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2AA3E361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6C56B968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0D93CB68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4E063266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5EC84553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44186BED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77F136B7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7BCCFF97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02764077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26E2E0B2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79EF14C5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63FCBF0D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723A4EBB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41EB432F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797D4799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5630BD81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687B39AF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68D2D68B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7B7D7014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1641AA73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7034C8EE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340D336B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797A6B81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265DDB58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5A60D84C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5056C0C3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2B2DDAEC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193460A9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096CED78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32DEBF4E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61F06C8C" w14:textId="77777777" w:rsidTr="00FB7AF5">
        <w:trPr>
          <w:cantSplit/>
          <w:trHeight w:val="488"/>
          <w:jc w:val="center"/>
        </w:trPr>
        <w:tc>
          <w:tcPr>
            <w:tcW w:w="823" w:type="dxa"/>
            <w:shd w:val="clear" w:color="auto" w:fill="auto"/>
            <w:vAlign w:val="center"/>
          </w:tcPr>
          <w:p w14:paraId="79B487CC" w14:textId="77777777" w:rsidR="005C668C" w:rsidRPr="00282F5F" w:rsidRDefault="005C668C" w:rsidP="00443EEF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1DCA8C3B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516" w:type="dxa"/>
            <w:gridSpan w:val="2"/>
            <w:shd w:val="clear" w:color="auto" w:fill="auto"/>
            <w:vAlign w:val="center"/>
          </w:tcPr>
          <w:p w14:paraId="7E72754B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080AB17D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620" w:type="dxa"/>
            <w:shd w:val="clear" w:color="auto" w:fill="auto"/>
            <w:vAlign w:val="center"/>
          </w:tcPr>
          <w:p w14:paraId="1D47C9FA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763" w:type="dxa"/>
            <w:shd w:val="clear" w:color="auto" w:fill="auto"/>
            <w:vAlign w:val="center"/>
          </w:tcPr>
          <w:p w14:paraId="661C2CD2" w14:textId="77777777" w:rsidR="005C668C" w:rsidRPr="00282F5F" w:rsidRDefault="005C668C" w:rsidP="009C1CE3">
            <w:pPr>
              <w:spacing w:line="0" w:lineRule="atLeast"/>
              <w:contextualSpacing/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C668C" w:rsidRPr="00282F5F" w14:paraId="7B1E295F" w14:textId="77777777" w:rsidTr="00FB7AF5">
        <w:trPr>
          <w:cantSplit/>
          <w:trHeight w:val="887"/>
          <w:jc w:val="center"/>
        </w:trPr>
        <w:tc>
          <w:tcPr>
            <w:tcW w:w="10756" w:type="dxa"/>
            <w:gridSpan w:val="7"/>
            <w:shd w:val="clear" w:color="auto" w:fill="auto"/>
          </w:tcPr>
          <w:p w14:paraId="5F812527" w14:textId="3BEFB91F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請具體就</w:t>
            </w:r>
            <w:r w:rsidRPr="00282F5F">
              <w:rPr>
                <w:rFonts w:ascii="Times New Roman" w:eastAsia="標楷體" w:hAnsi="Times New Roman" w:cs="Times New Roman"/>
                <w:b/>
                <w:color w:val="000000" w:themeColor="text1"/>
                <w:sz w:val="26"/>
                <w:szCs w:val="26"/>
              </w:rPr>
              <w:t>「家庭成員</w:t>
            </w:r>
            <w:r w:rsidR="006A0559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6"/>
                <w:szCs w:val="26"/>
              </w:rPr>
              <w:t>（</w:t>
            </w:r>
            <w:r w:rsidRPr="00282F5F">
              <w:rPr>
                <w:rFonts w:ascii="Times New Roman" w:eastAsia="標楷體" w:hAnsi="Times New Roman" w:cs="Times New Roman"/>
                <w:b/>
                <w:color w:val="000000" w:themeColor="text1"/>
                <w:sz w:val="26"/>
                <w:szCs w:val="26"/>
              </w:rPr>
              <w:t>含自己</w:t>
            </w:r>
            <w:r w:rsidR="006A0559"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6"/>
                <w:szCs w:val="26"/>
              </w:rPr>
              <w:t>）</w:t>
            </w:r>
            <w:r w:rsidRPr="00282F5F">
              <w:rPr>
                <w:rFonts w:ascii="Times New Roman" w:eastAsia="標楷體" w:hAnsi="Times New Roman" w:cs="Times New Roman"/>
                <w:b/>
                <w:color w:val="000000" w:themeColor="text1"/>
                <w:sz w:val="26"/>
                <w:szCs w:val="26"/>
              </w:rPr>
              <w:t>概況、家中與個人經濟主要來源、家中困境或變故、申請本獎學金之緣由」</w:t>
            </w:r>
            <w:r w:rsidRPr="00282F5F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等方面撰寫</w:t>
            </w:r>
            <w:r w:rsidR="006A0559">
              <w:rPr>
                <w:rFonts w:ascii="Times New Roman" w:eastAsia="標楷體" w:hAnsi="Times New Roman" w:cs="Times New Roman" w:hint="eastAsia"/>
                <w:color w:val="000000" w:themeColor="text1"/>
                <w:sz w:val="26"/>
                <w:szCs w:val="26"/>
              </w:rPr>
              <w:t>，內容</w:t>
            </w:r>
            <w:r w:rsidRPr="00282F5F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至少</w:t>
            </w:r>
            <w:r w:rsidRPr="00282F5F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200</w:t>
            </w:r>
            <w:r w:rsidRPr="00282F5F">
              <w:rPr>
                <w:rFonts w:ascii="Times New Roman" w:eastAsia="標楷體" w:hAnsi="Times New Roman" w:cs="Times New Roman"/>
                <w:color w:val="000000" w:themeColor="text1"/>
                <w:sz w:val="26"/>
                <w:szCs w:val="26"/>
              </w:rPr>
              <w:t>字：</w:t>
            </w:r>
          </w:p>
          <w:p w14:paraId="787B3164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2922BC92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34A8EE9A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4FD66150" w14:textId="3B6CA2DE" w:rsidR="005C668C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51B0F617" w14:textId="0CDDA939" w:rsidR="0073772F" w:rsidRDefault="0073772F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2EB1B385" w14:textId="7240B78D" w:rsidR="0073772F" w:rsidRDefault="0073772F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37CE8BF1" w14:textId="09DB6FCD" w:rsidR="0073772F" w:rsidRDefault="0073772F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425CB761" w14:textId="79F3EF02" w:rsidR="0073772F" w:rsidRDefault="0073772F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1E2519B6" w14:textId="105829DF" w:rsidR="0073772F" w:rsidRDefault="0073772F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214AFFD1" w14:textId="5544CA6B" w:rsidR="0073772F" w:rsidRDefault="0073772F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7D6BC8AB" w14:textId="2AFE4F25" w:rsidR="00D10F99" w:rsidRPr="00282F5F" w:rsidRDefault="00D10F99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792EFE34" w14:textId="77777777" w:rsidR="00D10F99" w:rsidRPr="00282F5F" w:rsidRDefault="00D10F99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75B7A44C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2126DFD6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6B65E1B1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3E90320C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</w:p>
          <w:p w14:paraId="54DB19BC" w14:textId="77777777" w:rsidR="005C668C" w:rsidRPr="00282F5F" w:rsidRDefault="005C668C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u w:val="single"/>
              </w:rPr>
            </w:pPr>
          </w:p>
          <w:p w14:paraId="3CDCBBD2" w14:textId="4DDDE65B" w:rsidR="00B96D56" w:rsidRPr="00282F5F" w:rsidRDefault="00B96D56" w:rsidP="00443EEF">
            <w:pPr>
              <w:spacing w:line="0" w:lineRule="atLeast"/>
              <w:contextualSpacing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5C668C" w:rsidRPr="00282F5F" w14:paraId="055CD8D8" w14:textId="77777777" w:rsidTr="00FB7AF5">
        <w:trPr>
          <w:cantSplit/>
          <w:trHeight w:val="887"/>
          <w:jc w:val="center"/>
        </w:trPr>
        <w:tc>
          <w:tcPr>
            <w:tcW w:w="10756" w:type="dxa"/>
            <w:gridSpan w:val="7"/>
            <w:shd w:val="clear" w:color="auto" w:fill="auto"/>
          </w:tcPr>
          <w:p w14:paraId="3681E780" w14:textId="40AA627B" w:rsidR="00693641" w:rsidRPr="00282F5F" w:rsidRDefault="005C668C" w:rsidP="003A11A3">
            <w:pPr>
              <w:spacing w:line="360" w:lineRule="auto"/>
              <w:ind w:rightChars="-42" w:right="-101"/>
              <w:contextualSpacing/>
              <w:rPr>
                <w:rFonts w:ascii="Times New Roman" w:eastAsia="標楷體" w:hAnsi="Times New Roman" w:cs="Times New Roman"/>
                <w:szCs w:val="24"/>
              </w:rPr>
            </w:pPr>
            <w:r w:rsidRPr="0073772F">
              <w:rPr>
                <w:rFonts w:ascii="標楷體" w:eastAsia="標楷體" w:hAnsi="標楷體" w:cs="Times New Roman"/>
                <w:sz w:val="26"/>
                <w:szCs w:val="26"/>
              </w:rPr>
              <w:t>□</w:t>
            </w:r>
            <w:r w:rsidR="00693641">
              <w:rPr>
                <w:rFonts w:ascii="新細明體" w:eastAsia="新細明體" w:hAnsi="新細明體" w:cs="Times New Roman" w:hint="eastAsia"/>
                <w:sz w:val="26"/>
                <w:szCs w:val="26"/>
              </w:rPr>
              <w:t>󠄀</w:t>
            </w:r>
            <w:r w:rsidR="00D10F99" w:rsidRPr="00282F5F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 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本人確認提供之資料內容與實際情形相符無訛，如有隱匿或其他不實之情事，同意放棄相關</w:t>
            </w:r>
            <w:r w:rsidR="0009186F">
              <w:rPr>
                <w:rFonts w:ascii="Times New Roman" w:eastAsia="標楷體" w:hAnsi="Times New Roman" w:cs="Times New Roman" w:hint="eastAsia"/>
                <w:szCs w:val="24"/>
              </w:rPr>
              <w:t>獎學金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資格及全數繳還相關之</w:t>
            </w:r>
            <w:r w:rsidR="0009186F">
              <w:rPr>
                <w:rFonts w:ascii="Times New Roman" w:eastAsia="標楷體" w:hAnsi="Times New Roman" w:cs="Times New Roman" w:hint="eastAsia"/>
                <w:szCs w:val="24"/>
              </w:rPr>
              <w:t>獎學金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款項，並負法律責任。</w:t>
            </w:r>
          </w:p>
          <w:p w14:paraId="0618ED86" w14:textId="78BEC0AA" w:rsidR="005C668C" w:rsidRPr="00282F5F" w:rsidRDefault="005C668C" w:rsidP="003A11A3">
            <w:pPr>
              <w:spacing w:line="360" w:lineRule="auto"/>
              <w:contextualSpacing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282F5F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="009357FA" w:rsidRPr="00282F5F">
              <w:rPr>
                <w:rFonts w:ascii="Times New Roman" w:eastAsia="標楷體" w:hAnsi="Times New Roman" w:cs="Times New Roman"/>
                <w:b/>
                <w:szCs w:val="24"/>
              </w:rPr>
              <w:t xml:space="preserve">                             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申請人簽</w:t>
            </w:r>
            <w:r w:rsidR="00B96D56" w:rsidRPr="00282F5F">
              <w:rPr>
                <w:rFonts w:ascii="Times New Roman" w:eastAsia="標楷體" w:hAnsi="Times New Roman" w:cs="Times New Roman"/>
                <w:szCs w:val="24"/>
              </w:rPr>
              <w:t>名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：</w:t>
            </w:r>
            <w:r w:rsidRPr="00282F5F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</w:t>
            </w:r>
            <w:r w:rsidRPr="00282F5F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  </w:t>
            </w:r>
            <w:r w:rsidRPr="00282F5F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="009357FA" w:rsidRPr="00282F5F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282F5F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282F5F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282F5F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282F5F">
              <w:rPr>
                <w:rFonts w:ascii="Times New Roman" w:eastAsia="標楷體" w:hAnsi="Times New Roman" w:cs="Times New Roman"/>
                <w:szCs w:val="24"/>
              </w:rPr>
              <w:t>日</w:t>
            </w:r>
            <w:r w:rsidRPr="00282F5F">
              <w:rPr>
                <w:rFonts w:ascii="Times New Roman" w:eastAsia="標楷體" w:hAnsi="Times New Roman" w:cs="Times New Roman"/>
                <w:b/>
                <w:szCs w:val="24"/>
              </w:rPr>
              <w:t xml:space="preserve">             </w:t>
            </w:r>
          </w:p>
        </w:tc>
      </w:tr>
    </w:tbl>
    <w:p w14:paraId="106AD953" w14:textId="30EA7AEB" w:rsidR="004B10DE" w:rsidRPr="00282F5F" w:rsidRDefault="004B10DE" w:rsidP="00394871">
      <w:pPr>
        <w:widowControl/>
        <w:rPr>
          <w:rFonts w:ascii="Times New Roman" w:eastAsia="標楷體" w:hAnsi="Times New Roman" w:cs="Times New Roman"/>
          <w:bCs/>
          <w:sz w:val="28"/>
          <w:szCs w:val="28"/>
        </w:rPr>
      </w:pPr>
    </w:p>
    <w:sectPr w:rsidR="004B10DE" w:rsidRPr="00282F5F" w:rsidSect="009877DB">
      <w:pgSz w:w="11906" w:h="16838"/>
      <w:pgMar w:top="1083" w:right="1083" w:bottom="1083" w:left="108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94AD3" w14:textId="77777777" w:rsidR="008E3A40" w:rsidRDefault="008E3A40" w:rsidP="005C23B3">
      <w:r>
        <w:separator/>
      </w:r>
    </w:p>
  </w:endnote>
  <w:endnote w:type="continuationSeparator" w:id="0">
    <w:p w14:paraId="53AA7C35" w14:textId="77777777" w:rsidR="008E3A40" w:rsidRDefault="008E3A40" w:rsidP="005C2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標楷體O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B6396" w14:textId="77777777" w:rsidR="008E3A40" w:rsidRDefault="008E3A40" w:rsidP="005C23B3">
      <w:r>
        <w:separator/>
      </w:r>
    </w:p>
  </w:footnote>
  <w:footnote w:type="continuationSeparator" w:id="0">
    <w:p w14:paraId="282D3128" w14:textId="77777777" w:rsidR="008E3A40" w:rsidRDefault="008E3A40" w:rsidP="005C23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46E"/>
    <w:multiLevelType w:val="hybridMultilevel"/>
    <w:tmpl w:val="3EE07A76"/>
    <w:lvl w:ilvl="0" w:tplc="17D220F8">
      <w:start w:val="1"/>
      <w:numFmt w:val="taiwaneseCountingThousand"/>
      <w:lvlText w:val="（%1）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E6204D"/>
    <w:multiLevelType w:val="hybridMultilevel"/>
    <w:tmpl w:val="36A60646"/>
    <w:lvl w:ilvl="0" w:tplc="C8DC30C4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5D4FD8"/>
    <w:multiLevelType w:val="hybridMultilevel"/>
    <w:tmpl w:val="876CA3E0"/>
    <w:lvl w:ilvl="0" w:tplc="06042EE6">
      <w:start w:val="1"/>
      <w:numFmt w:val="taiwaneseCountingThousand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5080726"/>
    <w:multiLevelType w:val="hybridMultilevel"/>
    <w:tmpl w:val="F96C2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85109CD"/>
    <w:multiLevelType w:val="hybridMultilevel"/>
    <w:tmpl w:val="00C28888"/>
    <w:lvl w:ilvl="0" w:tplc="3692F860">
      <w:start w:val="1"/>
      <w:numFmt w:val="decimal"/>
      <w:lvlText w:val="%1."/>
      <w:lvlJc w:val="left"/>
      <w:pPr>
        <w:ind w:left="361" w:hanging="360"/>
      </w:pPr>
      <w:rPr>
        <w:rFonts w:ascii="標楷體" w:eastAsia="標楷體" w:hAnsi="標楷體" w:cstheme="minorBidi"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1" w:hanging="480"/>
      </w:pPr>
    </w:lvl>
    <w:lvl w:ilvl="2" w:tplc="0409001B" w:tentative="1">
      <w:start w:val="1"/>
      <w:numFmt w:val="lowerRoman"/>
      <w:lvlText w:val="%3."/>
      <w:lvlJc w:val="right"/>
      <w:pPr>
        <w:ind w:left="1441" w:hanging="480"/>
      </w:pPr>
    </w:lvl>
    <w:lvl w:ilvl="3" w:tplc="0409000F" w:tentative="1">
      <w:start w:val="1"/>
      <w:numFmt w:val="decimal"/>
      <w:lvlText w:val="%4."/>
      <w:lvlJc w:val="left"/>
      <w:pPr>
        <w:ind w:left="19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1" w:hanging="480"/>
      </w:pPr>
    </w:lvl>
    <w:lvl w:ilvl="5" w:tplc="0409001B" w:tentative="1">
      <w:start w:val="1"/>
      <w:numFmt w:val="lowerRoman"/>
      <w:lvlText w:val="%6."/>
      <w:lvlJc w:val="right"/>
      <w:pPr>
        <w:ind w:left="2881" w:hanging="480"/>
      </w:pPr>
    </w:lvl>
    <w:lvl w:ilvl="6" w:tplc="0409000F" w:tentative="1">
      <w:start w:val="1"/>
      <w:numFmt w:val="decimal"/>
      <w:lvlText w:val="%7."/>
      <w:lvlJc w:val="left"/>
      <w:pPr>
        <w:ind w:left="33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1" w:hanging="480"/>
      </w:pPr>
    </w:lvl>
    <w:lvl w:ilvl="8" w:tplc="0409001B" w:tentative="1">
      <w:start w:val="1"/>
      <w:numFmt w:val="lowerRoman"/>
      <w:lvlText w:val="%9."/>
      <w:lvlJc w:val="right"/>
      <w:pPr>
        <w:ind w:left="4321" w:hanging="480"/>
      </w:pPr>
    </w:lvl>
  </w:abstractNum>
  <w:abstractNum w:abstractNumId="5" w15:restartNumberingAfterBreak="0">
    <w:nsid w:val="189D071D"/>
    <w:multiLevelType w:val="hybridMultilevel"/>
    <w:tmpl w:val="22DCBF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887F12"/>
    <w:multiLevelType w:val="hybridMultilevel"/>
    <w:tmpl w:val="7974C4C6"/>
    <w:lvl w:ilvl="0" w:tplc="878EBD2E">
      <w:start w:val="1"/>
      <w:numFmt w:val="taiwaneseCountingThousand"/>
      <w:lvlText w:val="（%1）"/>
      <w:lvlJc w:val="left"/>
      <w:pPr>
        <w:ind w:left="1200" w:hanging="720"/>
      </w:pPr>
      <w:rPr>
        <w:rFonts w:cstheme="minorBidi" w:hint="default"/>
        <w:lang w:val="en-US"/>
      </w:rPr>
    </w:lvl>
    <w:lvl w:ilvl="1" w:tplc="1C347AD0">
      <w:start w:val="1"/>
      <w:numFmt w:val="decimal"/>
      <w:lvlText w:val="%2."/>
      <w:lvlJc w:val="left"/>
      <w:pPr>
        <w:ind w:left="1320" w:hanging="360"/>
      </w:pPr>
      <w:rPr>
        <w:rFonts w:ascii="Times New Roman" w:hAnsi="Times New Roman" w:cs="Times New Roman" w:hint="default"/>
      </w:rPr>
    </w:lvl>
    <w:lvl w:ilvl="2" w:tplc="87B22C00">
      <w:start w:val="1"/>
      <w:numFmt w:val="decimal"/>
      <w:lvlText w:val="（%3）"/>
      <w:lvlJc w:val="left"/>
      <w:pPr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B705C3F"/>
    <w:multiLevelType w:val="hybridMultilevel"/>
    <w:tmpl w:val="3D787C88"/>
    <w:lvl w:ilvl="0" w:tplc="0409001B">
      <w:start w:val="1"/>
      <w:numFmt w:val="lowerRoman"/>
      <w:lvlText w:val="%1."/>
      <w:lvlJc w:val="righ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70238C1"/>
    <w:multiLevelType w:val="hybridMultilevel"/>
    <w:tmpl w:val="628AB14E"/>
    <w:lvl w:ilvl="0" w:tplc="E0F4788A">
      <w:start w:val="1"/>
      <w:numFmt w:val="taiwaneseCountingThousand"/>
      <w:lvlText w:val="（%1）"/>
      <w:lvlJc w:val="left"/>
      <w:pPr>
        <w:ind w:left="960" w:hanging="48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7BC1014"/>
    <w:multiLevelType w:val="hybridMultilevel"/>
    <w:tmpl w:val="175695DC"/>
    <w:lvl w:ilvl="0" w:tplc="849A8D1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FF090E"/>
    <w:multiLevelType w:val="hybridMultilevel"/>
    <w:tmpl w:val="F00A58BE"/>
    <w:lvl w:ilvl="0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1" w15:restartNumberingAfterBreak="0">
    <w:nsid w:val="29CA60BE"/>
    <w:multiLevelType w:val="hybridMultilevel"/>
    <w:tmpl w:val="7D581C94"/>
    <w:lvl w:ilvl="0" w:tplc="F95CC7AA">
      <w:start w:val="1"/>
      <w:numFmt w:val="taiwaneseCountingThousand"/>
      <w:lvlText w:val="（%1）"/>
      <w:lvlJc w:val="left"/>
      <w:pPr>
        <w:ind w:left="1616" w:hanging="765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12" w15:restartNumberingAfterBreak="0">
    <w:nsid w:val="2C8B7ACB"/>
    <w:multiLevelType w:val="hybridMultilevel"/>
    <w:tmpl w:val="AA18C654"/>
    <w:lvl w:ilvl="0" w:tplc="759C736C">
      <w:start w:val="1"/>
      <w:numFmt w:val="taiwaneseCountingThousand"/>
      <w:lvlText w:val="（%1）"/>
      <w:lvlJc w:val="left"/>
      <w:pPr>
        <w:ind w:left="1200" w:hanging="720"/>
      </w:pPr>
      <w:rPr>
        <w:rFonts w:cstheme="minorBidi" w:hint="default"/>
      </w:rPr>
    </w:lvl>
    <w:lvl w:ilvl="1" w:tplc="EDD22760">
      <w:start w:val="1"/>
      <w:numFmt w:val="decimal"/>
      <w:lvlText w:val="%2."/>
      <w:lvlJc w:val="left"/>
      <w:pPr>
        <w:ind w:left="1320" w:hanging="360"/>
      </w:pPr>
      <w:rPr>
        <w:rFonts w:cs="Times New Roman" w:hint="default"/>
      </w:rPr>
    </w:lvl>
    <w:lvl w:ilvl="2" w:tplc="87B22C00">
      <w:start w:val="1"/>
      <w:numFmt w:val="decimal"/>
      <w:lvlText w:val="（%3）"/>
      <w:lvlJc w:val="left"/>
      <w:pPr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30A979CC"/>
    <w:multiLevelType w:val="hybridMultilevel"/>
    <w:tmpl w:val="FD4E61C8"/>
    <w:lvl w:ilvl="0" w:tplc="86C0D6CC">
      <w:start w:val="1"/>
      <w:numFmt w:val="taiwaneseCountingThousand"/>
      <w:lvlText w:val="（%1）"/>
      <w:lvlJc w:val="left"/>
      <w:pPr>
        <w:ind w:left="1200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47E0E2C"/>
    <w:multiLevelType w:val="hybridMultilevel"/>
    <w:tmpl w:val="ADAC532C"/>
    <w:lvl w:ilvl="0" w:tplc="0D8C2BE2">
      <w:start w:val="1"/>
      <w:numFmt w:val="taiwaneseCountingThousand"/>
      <w:lvlText w:val="（%1）"/>
      <w:lvlJc w:val="left"/>
      <w:pPr>
        <w:ind w:left="960" w:hanging="480"/>
      </w:pPr>
      <w:rPr>
        <w:rFonts w:hint="default"/>
        <w:strike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40000802"/>
    <w:multiLevelType w:val="hybridMultilevel"/>
    <w:tmpl w:val="90C2E1C6"/>
    <w:lvl w:ilvl="0" w:tplc="0BBC806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33172CE"/>
    <w:multiLevelType w:val="hybridMultilevel"/>
    <w:tmpl w:val="B148AF4E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7" w15:restartNumberingAfterBreak="0">
    <w:nsid w:val="4E08466F"/>
    <w:multiLevelType w:val="hybridMultilevel"/>
    <w:tmpl w:val="8BC82388"/>
    <w:lvl w:ilvl="0" w:tplc="DA58EFEC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sz w:val="24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1706E75"/>
    <w:multiLevelType w:val="hybridMultilevel"/>
    <w:tmpl w:val="783AE3B6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9" w15:restartNumberingAfterBreak="0">
    <w:nsid w:val="51C421F1"/>
    <w:multiLevelType w:val="multilevel"/>
    <w:tmpl w:val="BFB03B8C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2387D10"/>
    <w:multiLevelType w:val="hybridMultilevel"/>
    <w:tmpl w:val="E5B4ED48"/>
    <w:lvl w:ilvl="0" w:tplc="CB2AB3B0">
      <w:start w:val="1"/>
      <w:numFmt w:val="taiwaneseCountingThousand"/>
      <w:lvlText w:val="（%1）"/>
      <w:lvlJc w:val="left"/>
      <w:pPr>
        <w:ind w:left="810" w:hanging="81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3162F15"/>
    <w:multiLevelType w:val="hybridMultilevel"/>
    <w:tmpl w:val="5C689A54"/>
    <w:lvl w:ilvl="0" w:tplc="D870BAC2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46626F3"/>
    <w:multiLevelType w:val="hybridMultilevel"/>
    <w:tmpl w:val="C71AD56A"/>
    <w:lvl w:ilvl="0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23" w15:restartNumberingAfterBreak="0">
    <w:nsid w:val="5BB86671"/>
    <w:multiLevelType w:val="hybridMultilevel"/>
    <w:tmpl w:val="AD2C2302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4" w15:restartNumberingAfterBreak="0">
    <w:nsid w:val="5E5241A6"/>
    <w:multiLevelType w:val="hybridMultilevel"/>
    <w:tmpl w:val="A2E6EF82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5ED01DCF"/>
    <w:multiLevelType w:val="hybridMultilevel"/>
    <w:tmpl w:val="9874032A"/>
    <w:lvl w:ilvl="0" w:tplc="43F8D97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2F06F02"/>
    <w:multiLevelType w:val="hybridMultilevel"/>
    <w:tmpl w:val="A7504B42"/>
    <w:lvl w:ilvl="0" w:tplc="849A8D1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E0F4788A">
      <w:start w:val="1"/>
      <w:numFmt w:val="taiwaneseCountingThousand"/>
      <w:lvlText w:val="（%2）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569492E"/>
    <w:multiLevelType w:val="hybridMultilevel"/>
    <w:tmpl w:val="67CC7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6592697"/>
    <w:multiLevelType w:val="hybridMultilevel"/>
    <w:tmpl w:val="5CA6E5A8"/>
    <w:lvl w:ilvl="0" w:tplc="931074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6702191"/>
    <w:multiLevelType w:val="hybridMultilevel"/>
    <w:tmpl w:val="4AB0D19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79D6A3E0">
      <w:start w:val="1"/>
      <w:numFmt w:val="taiwaneseCountingThousand"/>
      <w:lvlText w:val="（%2）"/>
      <w:lvlJc w:val="left"/>
      <w:pPr>
        <w:ind w:left="1200" w:hanging="72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6DA7BB1"/>
    <w:multiLevelType w:val="hybridMultilevel"/>
    <w:tmpl w:val="5F50D4E0"/>
    <w:lvl w:ilvl="0" w:tplc="0F78AA1E">
      <w:start w:val="1"/>
      <w:numFmt w:val="taiwaneseCountingThousand"/>
      <w:lvlText w:val="（%1）"/>
      <w:lvlJc w:val="left"/>
      <w:pPr>
        <w:ind w:left="960" w:hanging="480"/>
      </w:pPr>
      <w:rPr>
        <w:rFonts w:hint="default"/>
        <w:sz w:val="24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70A957D6"/>
    <w:multiLevelType w:val="hybridMultilevel"/>
    <w:tmpl w:val="A85EC2C4"/>
    <w:lvl w:ilvl="0" w:tplc="003E8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67F3593"/>
    <w:multiLevelType w:val="hybridMultilevel"/>
    <w:tmpl w:val="F6CEE31E"/>
    <w:lvl w:ilvl="0" w:tplc="759C736C">
      <w:start w:val="1"/>
      <w:numFmt w:val="taiwaneseCountingThousand"/>
      <w:lvlText w:val="（%1）"/>
      <w:lvlJc w:val="left"/>
      <w:pPr>
        <w:ind w:left="1331" w:hanging="480"/>
      </w:pPr>
      <w:rPr>
        <w:rFonts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33" w15:restartNumberingAfterBreak="0">
    <w:nsid w:val="787F7488"/>
    <w:multiLevelType w:val="hybridMultilevel"/>
    <w:tmpl w:val="D7FEA918"/>
    <w:lvl w:ilvl="0" w:tplc="849A8D1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AA14DB2"/>
    <w:multiLevelType w:val="hybridMultilevel"/>
    <w:tmpl w:val="1E367C1C"/>
    <w:lvl w:ilvl="0" w:tplc="CC50BD3A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Calibri"/>
        <w:b w:val="0"/>
      </w:rPr>
    </w:lvl>
    <w:lvl w:ilvl="1" w:tplc="161EF070">
      <w:start w:val="1"/>
      <w:numFmt w:val="decimal"/>
      <w:lvlText w:val="%2."/>
      <w:lvlJc w:val="left"/>
      <w:pPr>
        <w:ind w:left="840" w:hanging="36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B3D25A8"/>
    <w:multiLevelType w:val="hybridMultilevel"/>
    <w:tmpl w:val="61043CEC"/>
    <w:lvl w:ilvl="0" w:tplc="849A8D1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D7370D5"/>
    <w:multiLevelType w:val="hybridMultilevel"/>
    <w:tmpl w:val="16004E3C"/>
    <w:lvl w:ilvl="0" w:tplc="AE023346">
      <w:start w:val="1"/>
      <w:numFmt w:val="taiwaneseCountingThousand"/>
      <w:lvlText w:val="（%1）"/>
      <w:lvlJc w:val="left"/>
      <w:pPr>
        <w:ind w:left="1200" w:hanging="720"/>
      </w:pPr>
      <w:rPr>
        <w:rFonts w:ascii="標楷體" w:eastAsia="標楷體" w:hAnsi="標楷體" w:cstheme="minorBidi" w:hint="default"/>
      </w:rPr>
    </w:lvl>
    <w:lvl w:ilvl="1" w:tplc="EDD22760">
      <w:start w:val="1"/>
      <w:numFmt w:val="decimal"/>
      <w:lvlText w:val="%2."/>
      <w:lvlJc w:val="left"/>
      <w:pPr>
        <w:ind w:left="1320" w:hanging="360"/>
      </w:pPr>
      <w:rPr>
        <w:rFonts w:cs="Times New Roman" w:hint="default"/>
      </w:rPr>
    </w:lvl>
    <w:lvl w:ilvl="2" w:tplc="87B22C00">
      <w:start w:val="1"/>
      <w:numFmt w:val="decimal"/>
      <w:lvlText w:val="（%3）"/>
      <w:lvlJc w:val="left"/>
      <w:pPr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7" w15:restartNumberingAfterBreak="0">
    <w:nsid w:val="7DF62693"/>
    <w:multiLevelType w:val="hybridMultilevel"/>
    <w:tmpl w:val="23A6E788"/>
    <w:lvl w:ilvl="0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8"/>
  </w:num>
  <w:num w:numId="3">
    <w:abstractNumId w:val="0"/>
  </w:num>
  <w:num w:numId="4">
    <w:abstractNumId w:val="15"/>
  </w:num>
  <w:num w:numId="5">
    <w:abstractNumId w:val="5"/>
  </w:num>
  <w:num w:numId="6">
    <w:abstractNumId w:val="29"/>
  </w:num>
  <w:num w:numId="7">
    <w:abstractNumId w:val="6"/>
  </w:num>
  <w:num w:numId="8">
    <w:abstractNumId w:val="13"/>
  </w:num>
  <w:num w:numId="9">
    <w:abstractNumId w:val="2"/>
  </w:num>
  <w:num w:numId="10">
    <w:abstractNumId w:val="7"/>
  </w:num>
  <w:num w:numId="11">
    <w:abstractNumId w:val="30"/>
  </w:num>
  <w:num w:numId="12">
    <w:abstractNumId w:val="17"/>
  </w:num>
  <w:num w:numId="13">
    <w:abstractNumId w:val="36"/>
  </w:num>
  <w:num w:numId="14">
    <w:abstractNumId w:val="3"/>
  </w:num>
  <w:num w:numId="15">
    <w:abstractNumId w:val="21"/>
  </w:num>
  <w:num w:numId="16">
    <w:abstractNumId w:val="4"/>
  </w:num>
  <w:num w:numId="17">
    <w:abstractNumId w:val="31"/>
  </w:num>
  <w:num w:numId="18">
    <w:abstractNumId w:val="20"/>
  </w:num>
  <w:num w:numId="19">
    <w:abstractNumId w:val="25"/>
  </w:num>
  <w:num w:numId="20">
    <w:abstractNumId w:val="26"/>
  </w:num>
  <w:num w:numId="21">
    <w:abstractNumId w:val="16"/>
  </w:num>
  <w:num w:numId="22">
    <w:abstractNumId w:val="9"/>
  </w:num>
  <w:num w:numId="23">
    <w:abstractNumId w:val="35"/>
  </w:num>
  <w:num w:numId="24">
    <w:abstractNumId w:val="27"/>
  </w:num>
  <w:num w:numId="25">
    <w:abstractNumId w:val="33"/>
  </w:num>
  <w:num w:numId="26">
    <w:abstractNumId w:val="14"/>
  </w:num>
  <w:num w:numId="27">
    <w:abstractNumId w:val="19"/>
  </w:num>
  <w:num w:numId="28">
    <w:abstractNumId w:val="8"/>
  </w:num>
  <w:num w:numId="29">
    <w:abstractNumId w:val="23"/>
  </w:num>
  <w:num w:numId="30">
    <w:abstractNumId w:val="24"/>
  </w:num>
  <w:num w:numId="31">
    <w:abstractNumId w:val="18"/>
  </w:num>
  <w:num w:numId="32">
    <w:abstractNumId w:val="37"/>
  </w:num>
  <w:num w:numId="33">
    <w:abstractNumId w:val="22"/>
  </w:num>
  <w:num w:numId="34">
    <w:abstractNumId w:val="10"/>
  </w:num>
  <w:num w:numId="35">
    <w:abstractNumId w:val="12"/>
  </w:num>
  <w:num w:numId="3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1"/>
  </w:num>
  <w:num w:numId="38">
    <w:abstractNumId w:val="34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A0NzExMjY3NDVV0lEKTi0uzszPAykwrQUAvy8VXywAAAA="/>
  </w:docVars>
  <w:rsids>
    <w:rsidRoot w:val="00B673D2"/>
    <w:rsid w:val="00000864"/>
    <w:rsid w:val="00002838"/>
    <w:rsid w:val="0000484A"/>
    <w:rsid w:val="00010312"/>
    <w:rsid w:val="000273C4"/>
    <w:rsid w:val="000317E2"/>
    <w:rsid w:val="00034D67"/>
    <w:rsid w:val="00047C90"/>
    <w:rsid w:val="00053A82"/>
    <w:rsid w:val="00057C4F"/>
    <w:rsid w:val="00071586"/>
    <w:rsid w:val="000762B6"/>
    <w:rsid w:val="00084950"/>
    <w:rsid w:val="00084FE4"/>
    <w:rsid w:val="0009186F"/>
    <w:rsid w:val="000951D1"/>
    <w:rsid w:val="000A05C6"/>
    <w:rsid w:val="000A416E"/>
    <w:rsid w:val="000C2D98"/>
    <w:rsid w:val="000C4B93"/>
    <w:rsid w:val="000C628A"/>
    <w:rsid w:val="000D00A6"/>
    <w:rsid w:val="000F2E68"/>
    <w:rsid w:val="00107436"/>
    <w:rsid w:val="00110FF5"/>
    <w:rsid w:val="00115372"/>
    <w:rsid w:val="00122593"/>
    <w:rsid w:val="00122923"/>
    <w:rsid w:val="00124092"/>
    <w:rsid w:val="00126458"/>
    <w:rsid w:val="001340D4"/>
    <w:rsid w:val="001365C7"/>
    <w:rsid w:val="0014653B"/>
    <w:rsid w:val="00167DD8"/>
    <w:rsid w:val="00180AC8"/>
    <w:rsid w:val="00185945"/>
    <w:rsid w:val="001A46F0"/>
    <w:rsid w:val="001A4EA1"/>
    <w:rsid w:val="001B29A9"/>
    <w:rsid w:val="001B74CF"/>
    <w:rsid w:val="001D39C6"/>
    <w:rsid w:val="001D4C35"/>
    <w:rsid w:val="001D6475"/>
    <w:rsid w:val="001E22A2"/>
    <w:rsid w:val="001E4982"/>
    <w:rsid w:val="001F1506"/>
    <w:rsid w:val="001F33B5"/>
    <w:rsid w:val="00200DE7"/>
    <w:rsid w:val="00206925"/>
    <w:rsid w:val="00210A95"/>
    <w:rsid w:val="0021523E"/>
    <w:rsid w:val="00256F8E"/>
    <w:rsid w:val="0026539A"/>
    <w:rsid w:val="00272F3E"/>
    <w:rsid w:val="00282F5F"/>
    <w:rsid w:val="0029137C"/>
    <w:rsid w:val="002915FF"/>
    <w:rsid w:val="00291E84"/>
    <w:rsid w:val="002C545A"/>
    <w:rsid w:val="002C6A1D"/>
    <w:rsid w:val="002E2C7E"/>
    <w:rsid w:val="002F2029"/>
    <w:rsid w:val="002F6CE2"/>
    <w:rsid w:val="00301C7C"/>
    <w:rsid w:val="00305B0A"/>
    <w:rsid w:val="00307D87"/>
    <w:rsid w:val="00321428"/>
    <w:rsid w:val="0033735F"/>
    <w:rsid w:val="00342FD7"/>
    <w:rsid w:val="00343F59"/>
    <w:rsid w:val="00357635"/>
    <w:rsid w:val="00376C58"/>
    <w:rsid w:val="003816B7"/>
    <w:rsid w:val="00394871"/>
    <w:rsid w:val="003A11A3"/>
    <w:rsid w:val="003A4FD2"/>
    <w:rsid w:val="00406691"/>
    <w:rsid w:val="0043078B"/>
    <w:rsid w:val="00431894"/>
    <w:rsid w:val="00431A58"/>
    <w:rsid w:val="00443EEF"/>
    <w:rsid w:val="00461A51"/>
    <w:rsid w:val="00474BD6"/>
    <w:rsid w:val="004B10DE"/>
    <w:rsid w:val="004B52CB"/>
    <w:rsid w:val="004D15AA"/>
    <w:rsid w:val="004E3AFF"/>
    <w:rsid w:val="004E3D00"/>
    <w:rsid w:val="00501B70"/>
    <w:rsid w:val="00510404"/>
    <w:rsid w:val="00525B93"/>
    <w:rsid w:val="00532941"/>
    <w:rsid w:val="005333B0"/>
    <w:rsid w:val="005502E0"/>
    <w:rsid w:val="00573767"/>
    <w:rsid w:val="005A4843"/>
    <w:rsid w:val="005C23B3"/>
    <w:rsid w:val="005C48B3"/>
    <w:rsid w:val="005C668C"/>
    <w:rsid w:val="005D791C"/>
    <w:rsid w:val="005F0F53"/>
    <w:rsid w:val="005F27AB"/>
    <w:rsid w:val="00601A4D"/>
    <w:rsid w:val="00621742"/>
    <w:rsid w:val="00622E30"/>
    <w:rsid w:val="0063443F"/>
    <w:rsid w:val="006349BB"/>
    <w:rsid w:val="0065771D"/>
    <w:rsid w:val="006639C4"/>
    <w:rsid w:val="00667344"/>
    <w:rsid w:val="00673D93"/>
    <w:rsid w:val="00677F23"/>
    <w:rsid w:val="006902A5"/>
    <w:rsid w:val="00691F07"/>
    <w:rsid w:val="00693641"/>
    <w:rsid w:val="006A0559"/>
    <w:rsid w:val="006A5E8E"/>
    <w:rsid w:val="006A7BA1"/>
    <w:rsid w:val="006B13EA"/>
    <w:rsid w:val="006B16A7"/>
    <w:rsid w:val="006C6403"/>
    <w:rsid w:val="006C6F29"/>
    <w:rsid w:val="006D38E9"/>
    <w:rsid w:val="006F0E54"/>
    <w:rsid w:val="006F278B"/>
    <w:rsid w:val="00721C9A"/>
    <w:rsid w:val="007247DF"/>
    <w:rsid w:val="00725D4E"/>
    <w:rsid w:val="007333B8"/>
    <w:rsid w:val="0073772F"/>
    <w:rsid w:val="0074412E"/>
    <w:rsid w:val="007547D0"/>
    <w:rsid w:val="00760762"/>
    <w:rsid w:val="007654E9"/>
    <w:rsid w:val="007727AB"/>
    <w:rsid w:val="00773E2C"/>
    <w:rsid w:val="007852C1"/>
    <w:rsid w:val="0079195B"/>
    <w:rsid w:val="007936CE"/>
    <w:rsid w:val="007B1BFE"/>
    <w:rsid w:val="007B3CF7"/>
    <w:rsid w:val="007C18B4"/>
    <w:rsid w:val="007C4921"/>
    <w:rsid w:val="007E2AAB"/>
    <w:rsid w:val="007F057A"/>
    <w:rsid w:val="007F2558"/>
    <w:rsid w:val="007F428F"/>
    <w:rsid w:val="00805189"/>
    <w:rsid w:val="008110E9"/>
    <w:rsid w:val="00813A86"/>
    <w:rsid w:val="0081557C"/>
    <w:rsid w:val="00823BE4"/>
    <w:rsid w:val="00827104"/>
    <w:rsid w:val="008317BD"/>
    <w:rsid w:val="00835BF4"/>
    <w:rsid w:val="00842EB5"/>
    <w:rsid w:val="00844D85"/>
    <w:rsid w:val="00863DD1"/>
    <w:rsid w:val="0087098A"/>
    <w:rsid w:val="00883FBE"/>
    <w:rsid w:val="00884F76"/>
    <w:rsid w:val="00896B5D"/>
    <w:rsid w:val="00897CAF"/>
    <w:rsid w:val="008B0DEA"/>
    <w:rsid w:val="008B74F4"/>
    <w:rsid w:val="008B7CBA"/>
    <w:rsid w:val="008C0E4A"/>
    <w:rsid w:val="008C56F1"/>
    <w:rsid w:val="008E3A40"/>
    <w:rsid w:val="008F08B4"/>
    <w:rsid w:val="008F2496"/>
    <w:rsid w:val="008F4E01"/>
    <w:rsid w:val="00926715"/>
    <w:rsid w:val="009357FA"/>
    <w:rsid w:val="009829C8"/>
    <w:rsid w:val="009877DB"/>
    <w:rsid w:val="009938EA"/>
    <w:rsid w:val="009961AE"/>
    <w:rsid w:val="009A2E4B"/>
    <w:rsid w:val="009B79FE"/>
    <w:rsid w:val="009C1CE3"/>
    <w:rsid w:val="009D5167"/>
    <w:rsid w:val="009F16B3"/>
    <w:rsid w:val="009F1EE8"/>
    <w:rsid w:val="009F59B0"/>
    <w:rsid w:val="009F66A5"/>
    <w:rsid w:val="009F6E44"/>
    <w:rsid w:val="00A103BF"/>
    <w:rsid w:val="00A210CB"/>
    <w:rsid w:val="00A34B81"/>
    <w:rsid w:val="00A409B9"/>
    <w:rsid w:val="00A54FC2"/>
    <w:rsid w:val="00A5663C"/>
    <w:rsid w:val="00A56BB8"/>
    <w:rsid w:val="00A5786E"/>
    <w:rsid w:val="00A61066"/>
    <w:rsid w:val="00A65865"/>
    <w:rsid w:val="00A80E79"/>
    <w:rsid w:val="00A857D2"/>
    <w:rsid w:val="00AA7886"/>
    <w:rsid w:val="00AB3256"/>
    <w:rsid w:val="00AC2E84"/>
    <w:rsid w:val="00AC415B"/>
    <w:rsid w:val="00AC65C5"/>
    <w:rsid w:val="00AD3ED7"/>
    <w:rsid w:val="00AE012E"/>
    <w:rsid w:val="00AE411E"/>
    <w:rsid w:val="00B0764D"/>
    <w:rsid w:val="00B15CA6"/>
    <w:rsid w:val="00B25222"/>
    <w:rsid w:val="00B43F69"/>
    <w:rsid w:val="00B55859"/>
    <w:rsid w:val="00B60706"/>
    <w:rsid w:val="00B673D2"/>
    <w:rsid w:val="00B7486B"/>
    <w:rsid w:val="00B96D56"/>
    <w:rsid w:val="00BC4697"/>
    <w:rsid w:val="00BC4ABE"/>
    <w:rsid w:val="00BE382D"/>
    <w:rsid w:val="00BF3807"/>
    <w:rsid w:val="00BF54D8"/>
    <w:rsid w:val="00C240F5"/>
    <w:rsid w:val="00C367E2"/>
    <w:rsid w:val="00C6752F"/>
    <w:rsid w:val="00C81482"/>
    <w:rsid w:val="00C923D3"/>
    <w:rsid w:val="00C930E4"/>
    <w:rsid w:val="00C96F24"/>
    <w:rsid w:val="00CA16E5"/>
    <w:rsid w:val="00CA6894"/>
    <w:rsid w:val="00CE0242"/>
    <w:rsid w:val="00CF0D4F"/>
    <w:rsid w:val="00CF2F3E"/>
    <w:rsid w:val="00CF320A"/>
    <w:rsid w:val="00CF38D8"/>
    <w:rsid w:val="00CF45A7"/>
    <w:rsid w:val="00CF70E7"/>
    <w:rsid w:val="00D014E9"/>
    <w:rsid w:val="00D10F99"/>
    <w:rsid w:val="00D20CC6"/>
    <w:rsid w:val="00D411B4"/>
    <w:rsid w:val="00D46B6F"/>
    <w:rsid w:val="00D47760"/>
    <w:rsid w:val="00D50788"/>
    <w:rsid w:val="00D50EA5"/>
    <w:rsid w:val="00D72F66"/>
    <w:rsid w:val="00D80F3D"/>
    <w:rsid w:val="00D96A29"/>
    <w:rsid w:val="00DA1B99"/>
    <w:rsid w:val="00DB6050"/>
    <w:rsid w:val="00DB6430"/>
    <w:rsid w:val="00DC72AF"/>
    <w:rsid w:val="00DE265F"/>
    <w:rsid w:val="00DF6B15"/>
    <w:rsid w:val="00DF7555"/>
    <w:rsid w:val="00E07549"/>
    <w:rsid w:val="00E1064F"/>
    <w:rsid w:val="00E1188B"/>
    <w:rsid w:val="00E15038"/>
    <w:rsid w:val="00E41A5E"/>
    <w:rsid w:val="00E458D5"/>
    <w:rsid w:val="00E53512"/>
    <w:rsid w:val="00E71025"/>
    <w:rsid w:val="00E715D1"/>
    <w:rsid w:val="00E77F65"/>
    <w:rsid w:val="00E812E7"/>
    <w:rsid w:val="00E84BCD"/>
    <w:rsid w:val="00E97862"/>
    <w:rsid w:val="00EA2AE0"/>
    <w:rsid w:val="00EA743F"/>
    <w:rsid w:val="00EB3BFD"/>
    <w:rsid w:val="00EC7058"/>
    <w:rsid w:val="00ED366A"/>
    <w:rsid w:val="00ED7B1A"/>
    <w:rsid w:val="00EE406B"/>
    <w:rsid w:val="00EE42D4"/>
    <w:rsid w:val="00EF75AF"/>
    <w:rsid w:val="00EF785B"/>
    <w:rsid w:val="00F11186"/>
    <w:rsid w:val="00F11CB7"/>
    <w:rsid w:val="00F24737"/>
    <w:rsid w:val="00F27F49"/>
    <w:rsid w:val="00F334DE"/>
    <w:rsid w:val="00F341AE"/>
    <w:rsid w:val="00F4068D"/>
    <w:rsid w:val="00F41293"/>
    <w:rsid w:val="00F44CEC"/>
    <w:rsid w:val="00F511FD"/>
    <w:rsid w:val="00F51BC3"/>
    <w:rsid w:val="00F52440"/>
    <w:rsid w:val="00F57A2C"/>
    <w:rsid w:val="00F57E6D"/>
    <w:rsid w:val="00F719D4"/>
    <w:rsid w:val="00F76A8D"/>
    <w:rsid w:val="00F800C4"/>
    <w:rsid w:val="00F90BEB"/>
    <w:rsid w:val="00F92EE3"/>
    <w:rsid w:val="00FA17F9"/>
    <w:rsid w:val="00FA3E61"/>
    <w:rsid w:val="00FA5DF0"/>
    <w:rsid w:val="00FB50A8"/>
    <w:rsid w:val="00FC14A9"/>
    <w:rsid w:val="00FC22E0"/>
    <w:rsid w:val="00FD0324"/>
    <w:rsid w:val="00FE00CB"/>
    <w:rsid w:val="00FE1722"/>
    <w:rsid w:val="00FE6B84"/>
    <w:rsid w:val="00FF0412"/>
    <w:rsid w:val="00FF12B0"/>
    <w:rsid w:val="00FF5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3686F8E"/>
  <w15:chartTrackingRefBased/>
  <w15:docId w15:val="{5517573F-2415-45D3-B060-93FF6D8C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4E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73D2"/>
    <w:pPr>
      <w:ind w:leftChars="200" w:left="480"/>
    </w:pPr>
  </w:style>
  <w:style w:type="table" w:styleId="a4">
    <w:name w:val="Table Grid"/>
    <w:basedOn w:val="a1"/>
    <w:uiPriority w:val="39"/>
    <w:rsid w:val="009F1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C23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5C23B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C23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5C23B3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D20CC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D20CC6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No Spacing"/>
    <w:uiPriority w:val="1"/>
    <w:qFormat/>
    <w:rsid w:val="00835BF4"/>
    <w:pPr>
      <w:widowControl w:val="0"/>
    </w:pPr>
  </w:style>
  <w:style w:type="paragraph" w:styleId="ac">
    <w:name w:val="Revision"/>
    <w:hidden/>
    <w:uiPriority w:val="99"/>
    <w:semiHidden/>
    <w:rsid w:val="00461A51"/>
  </w:style>
  <w:style w:type="character" w:styleId="ad">
    <w:name w:val="Hyperlink"/>
    <w:basedOn w:val="a0"/>
    <w:uiPriority w:val="99"/>
    <w:unhideWhenUsed/>
    <w:rsid w:val="00F76A8D"/>
    <w:rPr>
      <w:color w:val="0563C1" w:themeColor="hyperlink"/>
      <w:u w:val="single"/>
    </w:rPr>
  </w:style>
  <w:style w:type="character" w:styleId="ae">
    <w:name w:val="FollowedHyperlink"/>
    <w:basedOn w:val="a0"/>
    <w:uiPriority w:val="99"/>
    <w:semiHidden/>
    <w:unhideWhenUsed/>
    <w:rsid w:val="008F2496"/>
    <w:rPr>
      <w:color w:val="954F72" w:themeColor="followed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74412E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4D15AA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9F66A5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9F66A5"/>
  </w:style>
  <w:style w:type="character" w:customStyle="1" w:styleId="af1">
    <w:name w:val="註解文字 字元"/>
    <w:basedOn w:val="a0"/>
    <w:link w:val="af0"/>
    <w:uiPriority w:val="99"/>
    <w:semiHidden/>
    <w:rsid w:val="009F66A5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F66A5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9F66A5"/>
    <w:rPr>
      <w:b/>
      <w:bCs/>
    </w:rPr>
  </w:style>
  <w:style w:type="table" w:customStyle="1" w:styleId="10">
    <w:name w:val="表格格線1"/>
    <w:basedOn w:val="a1"/>
    <w:next w:val="a4"/>
    <w:uiPriority w:val="39"/>
    <w:rsid w:val="00282F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">
    <w:name w:val="未解析的提及3"/>
    <w:basedOn w:val="a0"/>
    <w:uiPriority w:val="99"/>
    <w:semiHidden/>
    <w:unhideWhenUsed/>
    <w:rsid w:val="00B748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AF570-042D-491F-956B-14100F21E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</dc:creator>
  <cp:keywords/>
  <dc:description/>
  <cp:lastModifiedBy>Jeffrey Huang</cp:lastModifiedBy>
  <cp:revision>3</cp:revision>
  <cp:lastPrinted>2021-12-24T08:05:00Z</cp:lastPrinted>
  <dcterms:created xsi:type="dcterms:W3CDTF">2023-06-19T03:01:00Z</dcterms:created>
  <dcterms:modified xsi:type="dcterms:W3CDTF">2023-07-06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190aa0886bca8486eeb6caa21f6953edf9dc1bc21734ba1b806b90a4c11a4</vt:lpwstr>
  </property>
</Properties>
</file>